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AC361" w14:textId="4038045F" w:rsidR="000035AE" w:rsidRPr="002270ED" w:rsidRDefault="000035AE" w:rsidP="007562CE">
      <w:pPr>
        <w:pStyle w:val="Caption"/>
      </w:pPr>
    </w:p>
    <w:sectPr w:rsidR="000035AE" w:rsidRPr="002270ED" w:rsidSect="0000671B">
      <w:footerReference w:type="default" r:id="rId11"/>
      <w:headerReference w:type="first" r:id="rId12"/>
      <w:pgSz w:w="11906" w:h="16838"/>
      <w:pgMar w:top="1440" w:right="1440" w:bottom="1440" w:left="1440" w:header="340" w:footer="34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8B29B" w14:textId="77777777" w:rsidR="00411103" w:rsidRDefault="00411103" w:rsidP="00911D25">
      <w:pPr>
        <w:spacing w:after="0" w:line="240" w:lineRule="auto"/>
      </w:pPr>
      <w:r>
        <w:separator/>
      </w:r>
    </w:p>
  </w:endnote>
  <w:endnote w:type="continuationSeparator" w:id="0">
    <w:p w14:paraId="00B37F14" w14:textId="77777777" w:rsidR="00411103" w:rsidRDefault="00411103" w:rsidP="00911D25">
      <w:pPr>
        <w:spacing w:after="0" w:line="240" w:lineRule="auto"/>
      </w:pPr>
      <w:r>
        <w:continuationSeparator/>
      </w:r>
    </w:p>
  </w:endnote>
  <w:endnote w:type="continuationNotice" w:id="1">
    <w:p w14:paraId="1690507C" w14:textId="77777777" w:rsidR="00411103" w:rsidRDefault="0041110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6EAAD" w14:textId="46324637" w:rsidR="000B5D79" w:rsidRDefault="00000000" w:rsidP="002B57DA">
    <w:pPr>
      <w:pStyle w:val="Footer"/>
      <w:pBdr>
        <w:top w:val="single" w:sz="4" w:space="1" w:color="D9D9D9" w:themeColor="background1" w:themeShade="D9"/>
      </w:pBdr>
      <w:jc w:val="right"/>
    </w:pPr>
    <w:sdt>
      <w:sdtPr>
        <w:id w:val="-7961309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0B5D79" w:rsidRPr="000B5D79">
          <w:rPr>
            <w:rFonts w:ascii="Segoe UI Semibold" w:hAnsi="Segoe UI Semibold" w:cs="Segoe UI Semibold"/>
          </w:rPr>
          <w:fldChar w:fldCharType="begin"/>
        </w:r>
        <w:r w:rsidR="000B5D79" w:rsidRPr="000B5D79">
          <w:rPr>
            <w:rFonts w:ascii="Segoe UI Semibold" w:hAnsi="Segoe UI Semibold" w:cs="Segoe UI Semibold"/>
          </w:rPr>
          <w:instrText xml:space="preserve"> PAGE   \* MERGEFORMAT </w:instrText>
        </w:r>
        <w:r w:rsidR="000B5D79" w:rsidRPr="000B5D79">
          <w:rPr>
            <w:rFonts w:ascii="Segoe UI Semibold" w:hAnsi="Segoe UI Semibold" w:cs="Segoe UI Semibold"/>
          </w:rPr>
          <w:fldChar w:fldCharType="separate"/>
        </w:r>
        <w:r w:rsidR="000B5D79" w:rsidRPr="000B5D79">
          <w:rPr>
            <w:rFonts w:ascii="Segoe UI Semibold" w:hAnsi="Segoe UI Semibold" w:cs="Segoe UI Semibold"/>
            <w:noProof/>
          </w:rPr>
          <w:t>2</w:t>
        </w:r>
        <w:r w:rsidR="000B5D79" w:rsidRPr="000B5D79">
          <w:rPr>
            <w:rFonts w:ascii="Segoe UI Semibold" w:hAnsi="Segoe UI Semibold" w:cs="Segoe UI Semibold"/>
            <w:noProof/>
          </w:rPr>
          <w:fldChar w:fldCharType="end"/>
        </w:r>
        <w:r w:rsidR="000B5D79">
          <w:t xml:space="preserve"> </w:t>
        </w:r>
        <w:r w:rsidR="000B5D79" w:rsidRPr="000B5D79">
          <w:rPr>
            <w:b/>
            <w:bCs/>
            <w:color w:val="FF7200"/>
            <w:sz w:val="22"/>
            <w:szCs w:val="24"/>
          </w:rPr>
          <w:t>|</w:t>
        </w:r>
        <w:r w:rsidR="000B5D79">
          <w:t xml:space="preserve"> </w:t>
        </w:r>
        <w:r w:rsidR="002B57DA">
          <w:rPr>
            <w:rStyle w:val="Heading4Char"/>
            <w:bCs/>
          </w:rPr>
          <w:t>{REPORTDATE}</w:t>
        </w:r>
      </w:sdtContent>
    </w:sdt>
  </w:p>
  <w:p w14:paraId="602D0392" w14:textId="403AA950" w:rsidR="3858FE90" w:rsidRDefault="3858FE90" w:rsidP="000B5D79">
    <w:pPr>
      <w:pStyle w:val="Caption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FFBE74" w14:textId="77777777" w:rsidR="00411103" w:rsidRDefault="00411103" w:rsidP="00911D25">
      <w:pPr>
        <w:spacing w:after="0" w:line="240" w:lineRule="auto"/>
      </w:pPr>
      <w:r>
        <w:separator/>
      </w:r>
    </w:p>
  </w:footnote>
  <w:footnote w:type="continuationSeparator" w:id="0">
    <w:p w14:paraId="5194A542" w14:textId="77777777" w:rsidR="00411103" w:rsidRDefault="00411103" w:rsidP="00911D25">
      <w:pPr>
        <w:spacing w:after="0" w:line="240" w:lineRule="auto"/>
      </w:pPr>
      <w:r>
        <w:continuationSeparator/>
      </w:r>
    </w:p>
  </w:footnote>
  <w:footnote w:type="continuationNotice" w:id="1">
    <w:p w14:paraId="3BF197D8" w14:textId="77777777" w:rsidR="00411103" w:rsidRDefault="0041110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75847" w14:textId="3FF4DE8E" w:rsidR="00761D8F" w:rsidRDefault="00761D8F" w:rsidP="00761D8F">
    <w:pPr>
      <w:pStyle w:val="Heading4"/>
      <w:rPr>
        <w:highlight w:val="yellow"/>
      </w:rPr>
    </w:pPr>
    <w:r w:rsidRPr="00761D8F">
      <w:rPr>
        <w:noProof/>
        <w:highlight w:val="yellow"/>
        <w:lang w:eastAsia="en-AU"/>
      </w:rPr>
      <w:drawing>
        <wp:anchor distT="0" distB="0" distL="114300" distR="114300" simplePos="0" relativeHeight="251660288" behindDoc="0" locked="0" layoutInCell="1" allowOverlap="1" wp14:anchorId="68902E5B" wp14:editId="286CCA55">
          <wp:simplePos x="0" y="0"/>
          <wp:positionH relativeFrom="column">
            <wp:posOffset>4505960</wp:posOffset>
          </wp:positionH>
          <wp:positionV relativeFrom="paragraph">
            <wp:posOffset>50241</wp:posOffset>
          </wp:positionV>
          <wp:extent cx="1955800" cy="488950"/>
          <wp:effectExtent l="0" t="0" r="6350" b="0"/>
          <wp:wrapSquare wrapText="bothSides"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C_Logo - Copy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55800" cy="488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41850F91" w14:textId="3E042464" w:rsidR="00761D8F" w:rsidRDefault="00761D8F" w:rsidP="00761D8F">
    <w:pPr>
      <w:pStyle w:val="Heading4"/>
    </w:pPr>
    <w:r w:rsidRPr="00761D8F">
      <w:rPr>
        <w:highlight w:val="yellow"/>
      </w:rPr>
      <w:t>1</w:t>
    </w:r>
    <w:r w:rsidRPr="00761D8F">
      <w:rPr>
        <w:highlight w:val="yellow"/>
        <w:vertAlign w:val="superscript"/>
      </w:rPr>
      <w:t>st</w:t>
    </w:r>
    <w:r w:rsidRPr="00761D8F">
      <w:rPr>
        <w:highlight w:val="yellow"/>
      </w:rPr>
      <w:t xml:space="preserve"> January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01683"/>
    <w:multiLevelType w:val="hybridMultilevel"/>
    <w:tmpl w:val="B4E68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B7B1E"/>
    <w:multiLevelType w:val="hybridMultilevel"/>
    <w:tmpl w:val="56DC8F86"/>
    <w:lvl w:ilvl="0" w:tplc="321CE7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i w:val="0"/>
        <w:color w:val="FF7200"/>
        <w:sz w:val="2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202ADC"/>
    <w:multiLevelType w:val="hybridMultilevel"/>
    <w:tmpl w:val="E86AEA2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047CCD"/>
    <w:multiLevelType w:val="hybridMultilevel"/>
    <w:tmpl w:val="29C6FECA"/>
    <w:lvl w:ilvl="0" w:tplc="24342560">
      <w:start w:val="1"/>
      <w:numFmt w:val="bullet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2BEC54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D844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AA4B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88A4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AA91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DCFE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048D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4E28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27DE2"/>
    <w:multiLevelType w:val="hybridMultilevel"/>
    <w:tmpl w:val="364C8F5A"/>
    <w:lvl w:ilvl="0" w:tplc="AAF05DD0">
      <w:start w:val="1"/>
      <w:numFmt w:val="bullet"/>
      <w:pStyle w:val="ListParagraph"/>
      <w:lvlText w:val=""/>
      <w:lvlJc w:val="left"/>
      <w:pPr>
        <w:ind w:left="1440" w:hanging="360"/>
      </w:pPr>
      <w:rPr>
        <w:rFonts w:ascii="Wingdings" w:hAnsi="Wingdings" w:hint="default"/>
        <w:b/>
        <w:i w:val="0"/>
        <w:color w:val="FF7200"/>
        <w:sz w:val="20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B72111"/>
    <w:multiLevelType w:val="hybridMultilevel"/>
    <w:tmpl w:val="8DA8C9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D676DE"/>
    <w:multiLevelType w:val="hybridMultilevel"/>
    <w:tmpl w:val="CE4CC3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5267560">
    <w:abstractNumId w:val="3"/>
  </w:num>
  <w:num w:numId="2" w16cid:durableId="366875594">
    <w:abstractNumId w:val="1"/>
  </w:num>
  <w:num w:numId="3" w16cid:durableId="403533380">
    <w:abstractNumId w:val="5"/>
  </w:num>
  <w:num w:numId="4" w16cid:durableId="1793284284">
    <w:abstractNumId w:val="6"/>
  </w:num>
  <w:num w:numId="5" w16cid:durableId="1261136417">
    <w:abstractNumId w:val="2"/>
  </w:num>
  <w:num w:numId="6" w16cid:durableId="730344124">
    <w:abstractNumId w:val="0"/>
  </w:num>
  <w:num w:numId="7" w16cid:durableId="249139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efaultTableStyle w:val="TableGrid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tbQ0MbMwN7awNLRQ0lEKTi0uzszPAykwNKwFAGF8PP0tAAAA"/>
  </w:docVars>
  <w:rsids>
    <w:rsidRoot w:val="00DF5B73"/>
    <w:rsid w:val="000035AE"/>
    <w:rsid w:val="00005911"/>
    <w:rsid w:val="0000671B"/>
    <w:rsid w:val="000157DA"/>
    <w:rsid w:val="00015805"/>
    <w:rsid w:val="00016CB5"/>
    <w:rsid w:val="00016CFF"/>
    <w:rsid w:val="0002075D"/>
    <w:rsid w:val="00020FD6"/>
    <w:rsid w:val="00030ADA"/>
    <w:rsid w:val="00032A25"/>
    <w:rsid w:val="000353D3"/>
    <w:rsid w:val="00037E66"/>
    <w:rsid w:val="00040877"/>
    <w:rsid w:val="00044A85"/>
    <w:rsid w:val="00044CB5"/>
    <w:rsid w:val="0005151A"/>
    <w:rsid w:val="00051CEC"/>
    <w:rsid w:val="000531FA"/>
    <w:rsid w:val="00055C17"/>
    <w:rsid w:val="000621F2"/>
    <w:rsid w:val="00074131"/>
    <w:rsid w:val="00075A39"/>
    <w:rsid w:val="00076AC9"/>
    <w:rsid w:val="0008010C"/>
    <w:rsid w:val="00081A67"/>
    <w:rsid w:val="0009040A"/>
    <w:rsid w:val="00091D20"/>
    <w:rsid w:val="00092A41"/>
    <w:rsid w:val="00093E59"/>
    <w:rsid w:val="000959DB"/>
    <w:rsid w:val="00096064"/>
    <w:rsid w:val="0009623D"/>
    <w:rsid w:val="00096D2A"/>
    <w:rsid w:val="000A10B3"/>
    <w:rsid w:val="000A1198"/>
    <w:rsid w:val="000A443A"/>
    <w:rsid w:val="000A460C"/>
    <w:rsid w:val="000A6071"/>
    <w:rsid w:val="000B1888"/>
    <w:rsid w:val="000B46CF"/>
    <w:rsid w:val="000B5D79"/>
    <w:rsid w:val="000B7AC2"/>
    <w:rsid w:val="000C3303"/>
    <w:rsid w:val="000C541E"/>
    <w:rsid w:val="000C7332"/>
    <w:rsid w:val="000D1751"/>
    <w:rsid w:val="000D2A06"/>
    <w:rsid w:val="000D30E7"/>
    <w:rsid w:val="000D53DD"/>
    <w:rsid w:val="000E0F90"/>
    <w:rsid w:val="000E5DEB"/>
    <w:rsid w:val="000E60BE"/>
    <w:rsid w:val="001018B7"/>
    <w:rsid w:val="0010514C"/>
    <w:rsid w:val="0011408E"/>
    <w:rsid w:val="00114857"/>
    <w:rsid w:val="00115BD5"/>
    <w:rsid w:val="00116E88"/>
    <w:rsid w:val="00124E15"/>
    <w:rsid w:val="00130798"/>
    <w:rsid w:val="00131931"/>
    <w:rsid w:val="00135E6E"/>
    <w:rsid w:val="00137688"/>
    <w:rsid w:val="001414A1"/>
    <w:rsid w:val="00143DCE"/>
    <w:rsid w:val="00145E20"/>
    <w:rsid w:val="00152454"/>
    <w:rsid w:val="00157591"/>
    <w:rsid w:val="00157D45"/>
    <w:rsid w:val="00162223"/>
    <w:rsid w:val="00163328"/>
    <w:rsid w:val="001641E8"/>
    <w:rsid w:val="00170FF6"/>
    <w:rsid w:val="0017228C"/>
    <w:rsid w:val="00172B6F"/>
    <w:rsid w:val="00176982"/>
    <w:rsid w:val="00177E42"/>
    <w:rsid w:val="001815E6"/>
    <w:rsid w:val="00183DB7"/>
    <w:rsid w:val="00190EF9"/>
    <w:rsid w:val="001948EE"/>
    <w:rsid w:val="00194F2F"/>
    <w:rsid w:val="00195349"/>
    <w:rsid w:val="001A02A2"/>
    <w:rsid w:val="001A44C0"/>
    <w:rsid w:val="001B0413"/>
    <w:rsid w:val="001B0B2E"/>
    <w:rsid w:val="001B444A"/>
    <w:rsid w:val="001C38C5"/>
    <w:rsid w:val="001D3790"/>
    <w:rsid w:val="001D420E"/>
    <w:rsid w:val="001D604B"/>
    <w:rsid w:val="001E0A44"/>
    <w:rsid w:val="001E4293"/>
    <w:rsid w:val="001F0792"/>
    <w:rsid w:val="001F0D55"/>
    <w:rsid w:val="001F2DC5"/>
    <w:rsid w:val="001F511A"/>
    <w:rsid w:val="002014F8"/>
    <w:rsid w:val="002016F7"/>
    <w:rsid w:val="0020416D"/>
    <w:rsid w:val="00213BFF"/>
    <w:rsid w:val="00214D21"/>
    <w:rsid w:val="002154D3"/>
    <w:rsid w:val="00217A40"/>
    <w:rsid w:val="002200D5"/>
    <w:rsid w:val="002205C8"/>
    <w:rsid w:val="00220833"/>
    <w:rsid w:val="00221D70"/>
    <w:rsid w:val="0022237E"/>
    <w:rsid w:val="002238C5"/>
    <w:rsid w:val="00223F4D"/>
    <w:rsid w:val="002270ED"/>
    <w:rsid w:val="002311C3"/>
    <w:rsid w:val="00233D6E"/>
    <w:rsid w:val="00234261"/>
    <w:rsid w:val="0023792A"/>
    <w:rsid w:val="00244D7B"/>
    <w:rsid w:val="00245682"/>
    <w:rsid w:val="002507E6"/>
    <w:rsid w:val="00253DB8"/>
    <w:rsid w:val="002608D0"/>
    <w:rsid w:val="00265649"/>
    <w:rsid w:val="00266ED0"/>
    <w:rsid w:val="0027067C"/>
    <w:rsid w:val="002724FB"/>
    <w:rsid w:val="002745A7"/>
    <w:rsid w:val="00274B4B"/>
    <w:rsid w:val="00281ED7"/>
    <w:rsid w:val="0028579D"/>
    <w:rsid w:val="00292B3E"/>
    <w:rsid w:val="00292F03"/>
    <w:rsid w:val="002944E4"/>
    <w:rsid w:val="00294ED7"/>
    <w:rsid w:val="00294F75"/>
    <w:rsid w:val="00295C17"/>
    <w:rsid w:val="002A3B4A"/>
    <w:rsid w:val="002A51D7"/>
    <w:rsid w:val="002A634C"/>
    <w:rsid w:val="002A6879"/>
    <w:rsid w:val="002B0404"/>
    <w:rsid w:val="002B49C1"/>
    <w:rsid w:val="002B57DA"/>
    <w:rsid w:val="002B6A4A"/>
    <w:rsid w:val="002C3577"/>
    <w:rsid w:val="002C5904"/>
    <w:rsid w:val="002D00A1"/>
    <w:rsid w:val="002D7410"/>
    <w:rsid w:val="002E4D7C"/>
    <w:rsid w:val="002F150A"/>
    <w:rsid w:val="002F1DEE"/>
    <w:rsid w:val="002F44D5"/>
    <w:rsid w:val="002F4853"/>
    <w:rsid w:val="002F5198"/>
    <w:rsid w:val="003049A9"/>
    <w:rsid w:val="00306E3B"/>
    <w:rsid w:val="00307935"/>
    <w:rsid w:val="00311FF0"/>
    <w:rsid w:val="003123ED"/>
    <w:rsid w:val="00316642"/>
    <w:rsid w:val="003236FD"/>
    <w:rsid w:val="00323D4C"/>
    <w:rsid w:val="00326574"/>
    <w:rsid w:val="003347C6"/>
    <w:rsid w:val="00343FF0"/>
    <w:rsid w:val="00353085"/>
    <w:rsid w:val="00353B8F"/>
    <w:rsid w:val="00353E09"/>
    <w:rsid w:val="00356233"/>
    <w:rsid w:val="003564D4"/>
    <w:rsid w:val="003630DC"/>
    <w:rsid w:val="00365182"/>
    <w:rsid w:val="00366B0A"/>
    <w:rsid w:val="003671EF"/>
    <w:rsid w:val="00371BA6"/>
    <w:rsid w:val="00372917"/>
    <w:rsid w:val="0037571D"/>
    <w:rsid w:val="00376347"/>
    <w:rsid w:val="00377352"/>
    <w:rsid w:val="00380C33"/>
    <w:rsid w:val="00381108"/>
    <w:rsid w:val="00383721"/>
    <w:rsid w:val="003863DF"/>
    <w:rsid w:val="0039090F"/>
    <w:rsid w:val="00391415"/>
    <w:rsid w:val="00392BD4"/>
    <w:rsid w:val="00394A86"/>
    <w:rsid w:val="00397C76"/>
    <w:rsid w:val="0039D955"/>
    <w:rsid w:val="003A0474"/>
    <w:rsid w:val="003A3345"/>
    <w:rsid w:val="003A6542"/>
    <w:rsid w:val="003B0C5A"/>
    <w:rsid w:val="003B1778"/>
    <w:rsid w:val="003B51FC"/>
    <w:rsid w:val="003B6400"/>
    <w:rsid w:val="003C1B45"/>
    <w:rsid w:val="003C607F"/>
    <w:rsid w:val="003D3F56"/>
    <w:rsid w:val="003D4D52"/>
    <w:rsid w:val="003D61C9"/>
    <w:rsid w:val="003E3EFF"/>
    <w:rsid w:val="003E47DE"/>
    <w:rsid w:val="003F38C1"/>
    <w:rsid w:val="00401166"/>
    <w:rsid w:val="00401517"/>
    <w:rsid w:val="004034E9"/>
    <w:rsid w:val="0040405A"/>
    <w:rsid w:val="00406C59"/>
    <w:rsid w:val="00407190"/>
    <w:rsid w:val="00407D42"/>
    <w:rsid w:val="00411103"/>
    <w:rsid w:val="00412132"/>
    <w:rsid w:val="004136E1"/>
    <w:rsid w:val="00420770"/>
    <w:rsid w:val="0042238A"/>
    <w:rsid w:val="004272DE"/>
    <w:rsid w:val="00427EAE"/>
    <w:rsid w:val="00430E04"/>
    <w:rsid w:val="00431120"/>
    <w:rsid w:val="00436A35"/>
    <w:rsid w:val="00436C10"/>
    <w:rsid w:val="00436D7F"/>
    <w:rsid w:val="0044073F"/>
    <w:rsid w:val="0044088C"/>
    <w:rsid w:val="00442FB4"/>
    <w:rsid w:val="00446235"/>
    <w:rsid w:val="00462017"/>
    <w:rsid w:val="00464CF8"/>
    <w:rsid w:val="00467EC9"/>
    <w:rsid w:val="00473C9F"/>
    <w:rsid w:val="004820E4"/>
    <w:rsid w:val="00482354"/>
    <w:rsid w:val="004836D8"/>
    <w:rsid w:val="00485C61"/>
    <w:rsid w:val="004909DC"/>
    <w:rsid w:val="004940AB"/>
    <w:rsid w:val="00494E0A"/>
    <w:rsid w:val="00495C38"/>
    <w:rsid w:val="004960CE"/>
    <w:rsid w:val="00497CCC"/>
    <w:rsid w:val="004A0381"/>
    <w:rsid w:val="004A3821"/>
    <w:rsid w:val="004A3FD0"/>
    <w:rsid w:val="004B09DB"/>
    <w:rsid w:val="004B46D6"/>
    <w:rsid w:val="004B6F8F"/>
    <w:rsid w:val="004B71EA"/>
    <w:rsid w:val="004B71EF"/>
    <w:rsid w:val="004B75D7"/>
    <w:rsid w:val="004C011D"/>
    <w:rsid w:val="004C264C"/>
    <w:rsid w:val="004D21C5"/>
    <w:rsid w:val="004D5919"/>
    <w:rsid w:val="004D6CB5"/>
    <w:rsid w:val="004E1A69"/>
    <w:rsid w:val="004E64D4"/>
    <w:rsid w:val="004E6974"/>
    <w:rsid w:val="004F2124"/>
    <w:rsid w:val="004F70AF"/>
    <w:rsid w:val="0050022E"/>
    <w:rsid w:val="00500780"/>
    <w:rsid w:val="00502DB6"/>
    <w:rsid w:val="00504725"/>
    <w:rsid w:val="005060DA"/>
    <w:rsid w:val="00510FA7"/>
    <w:rsid w:val="005137A1"/>
    <w:rsid w:val="005149C0"/>
    <w:rsid w:val="005176D5"/>
    <w:rsid w:val="00522737"/>
    <w:rsid w:val="005229C6"/>
    <w:rsid w:val="005271AF"/>
    <w:rsid w:val="0053264F"/>
    <w:rsid w:val="00535BC1"/>
    <w:rsid w:val="00542C48"/>
    <w:rsid w:val="00543FB3"/>
    <w:rsid w:val="00545653"/>
    <w:rsid w:val="00550089"/>
    <w:rsid w:val="005504C3"/>
    <w:rsid w:val="00550740"/>
    <w:rsid w:val="0055131C"/>
    <w:rsid w:val="00551643"/>
    <w:rsid w:val="0055250D"/>
    <w:rsid w:val="00554709"/>
    <w:rsid w:val="005549DB"/>
    <w:rsid w:val="00555BC0"/>
    <w:rsid w:val="005648FA"/>
    <w:rsid w:val="00565962"/>
    <w:rsid w:val="00571322"/>
    <w:rsid w:val="00573015"/>
    <w:rsid w:val="0057639E"/>
    <w:rsid w:val="00580F14"/>
    <w:rsid w:val="00581F9B"/>
    <w:rsid w:val="005840A5"/>
    <w:rsid w:val="00587489"/>
    <w:rsid w:val="005900F6"/>
    <w:rsid w:val="0059266A"/>
    <w:rsid w:val="00594491"/>
    <w:rsid w:val="00596486"/>
    <w:rsid w:val="005A23C5"/>
    <w:rsid w:val="005A2E4E"/>
    <w:rsid w:val="005A40E6"/>
    <w:rsid w:val="005A4790"/>
    <w:rsid w:val="005B18BF"/>
    <w:rsid w:val="005B1E3F"/>
    <w:rsid w:val="005B2B6E"/>
    <w:rsid w:val="005B4AA4"/>
    <w:rsid w:val="005B7AB1"/>
    <w:rsid w:val="005C2C58"/>
    <w:rsid w:val="005C47B4"/>
    <w:rsid w:val="005C56A0"/>
    <w:rsid w:val="005C792A"/>
    <w:rsid w:val="005D4E65"/>
    <w:rsid w:val="005D74C6"/>
    <w:rsid w:val="005D7FC6"/>
    <w:rsid w:val="005E04C0"/>
    <w:rsid w:val="005E27CE"/>
    <w:rsid w:val="005F027A"/>
    <w:rsid w:val="005F0A0A"/>
    <w:rsid w:val="005F18AA"/>
    <w:rsid w:val="00601625"/>
    <w:rsid w:val="00602ED8"/>
    <w:rsid w:val="00603232"/>
    <w:rsid w:val="0060452B"/>
    <w:rsid w:val="006101C6"/>
    <w:rsid w:val="00615632"/>
    <w:rsid w:val="00617E1E"/>
    <w:rsid w:val="00620A30"/>
    <w:rsid w:val="00620E4C"/>
    <w:rsid w:val="0062211A"/>
    <w:rsid w:val="00622F3B"/>
    <w:rsid w:val="006232DE"/>
    <w:rsid w:val="00630A41"/>
    <w:rsid w:val="00632D50"/>
    <w:rsid w:val="00636BA9"/>
    <w:rsid w:val="0063747B"/>
    <w:rsid w:val="00640E07"/>
    <w:rsid w:val="006435CA"/>
    <w:rsid w:val="00650822"/>
    <w:rsid w:val="00652EBF"/>
    <w:rsid w:val="00653C37"/>
    <w:rsid w:val="0065519F"/>
    <w:rsid w:val="00662AFF"/>
    <w:rsid w:val="00662CD1"/>
    <w:rsid w:val="006630CE"/>
    <w:rsid w:val="0067415E"/>
    <w:rsid w:val="006741A9"/>
    <w:rsid w:val="006829B5"/>
    <w:rsid w:val="00683694"/>
    <w:rsid w:val="006846F6"/>
    <w:rsid w:val="00685419"/>
    <w:rsid w:val="006854EA"/>
    <w:rsid w:val="00687480"/>
    <w:rsid w:val="006901CC"/>
    <w:rsid w:val="00691302"/>
    <w:rsid w:val="00693385"/>
    <w:rsid w:val="006947B9"/>
    <w:rsid w:val="006959C5"/>
    <w:rsid w:val="00696F4C"/>
    <w:rsid w:val="006A2A39"/>
    <w:rsid w:val="006A2DA2"/>
    <w:rsid w:val="006A37A6"/>
    <w:rsid w:val="006A48C4"/>
    <w:rsid w:val="006A4996"/>
    <w:rsid w:val="006B1372"/>
    <w:rsid w:val="006B1DF4"/>
    <w:rsid w:val="006B2F76"/>
    <w:rsid w:val="006B5AB4"/>
    <w:rsid w:val="006C03D8"/>
    <w:rsid w:val="006C460A"/>
    <w:rsid w:val="006C4A70"/>
    <w:rsid w:val="006C59C3"/>
    <w:rsid w:val="006C5EB6"/>
    <w:rsid w:val="006C7E15"/>
    <w:rsid w:val="006D33C8"/>
    <w:rsid w:val="006D7647"/>
    <w:rsid w:val="006E3D71"/>
    <w:rsid w:val="006E4DBC"/>
    <w:rsid w:val="006F3930"/>
    <w:rsid w:val="006F415C"/>
    <w:rsid w:val="006F6BA2"/>
    <w:rsid w:val="006F7149"/>
    <w:rsid w:val="006F7A04"/>
    <w:rsid w:val="00701128"/>
    <w:rsid w:val="007064BC"/>
    <w:rsid w:val="007074AA"/>
    <w:rsid w:val="0071157E"/>
    <w:rsid w:val="00711CB8"/>
    <w:rsid w:val="0071621A"/>
    <w:rsid w:val="0071715D"/>
    <w:rsid w:val="00721F15"/>
    <w:rsid w:val="0072205C"/>
    <w:rsid w:val="00723BA4"/>
    <w:rsid w:val="0072421E"/>
    <w:rsid w:val="0072439A"/>
    <w:rsid w:val="00724CE9"/>
    <w:rsid w:val="00725402"/>
    <w:rsid w:val="00727B61"/>
    <w:rsid w:val="0073425A"/>
    <w:rsid w:val="007470EF"/>
    <w:rsid w:val="00751422"/>
    <w:rsid w:val="007529EE"/>
    <w:rsid w:val="00753E8F"/>
    <w:rsid w:val="007562CE"/>
    <w:rsid w:val="00756DE9"/>
    <w:rsid w:val="00761D8F"/>
    <w:rsid w:val="00773C3C"/>
    <w:rsid w:val="00773C8E"/>
    <w:rsid w:val="0077615A"/>
    <w:rsid w:val="00776446"/>
    <w:rsid w:val="00776D2E"/>
    <w:rsid w:val="00785570"/>
    <w:rsid w:val="00795049"/>
    <w:rsid w:val="007950FE"/>
    <w:rsid w:val="00796406"/>
    <w:rsid w:val="00797963"/>
    <w:rsid w:val="007A072D"/>
    <w:rsid w:val="007A2925"/>
    <w:rsid w:val="007A3141"/>
    <w:rsid w:val="007A34E2"/>
    <w:rsid w:val="007A43D2"/>
    <w:rsid w:val="007B1A22"/>
    <w:rsid w:val="007B28F5"/>
    <w:rsid w:val="007B313F"/>
    <w:rsid w:val="007B4D5D"/>
    <w:rsid w:val="007B53B8"/>
    <w:rsid w:val="007B5A1D"/>
    <w:rsid w:val="007C0B44"/>
    <w:rsid w:val="007C6104"/>
    <w:rsid w:val="007C6E34"/>
    <w:rsid w:val="007D1FF4"/>
    <w:rsid w:val="007D3301"/>
    <w:rsid w:val="007D5017"/>
    <w:rsid w:val="007D57D7"/>
    <w:rsid w:val="007D5E7B"/>
    <w:rsid w:val="007D6734"/>
    <w:rsid w:val="007E1377"/>
    <w:rsid w:val="007E3D14"/>
    <w:rsid w:val="007F084F"/>
    <w:rsid w:val="007F31C0"/>
    <w:rsid w:val="007F49C2"/>
    <w:rsid w:val="007F6777"/>
    <w:rsid w:val="007F72E4"/>
    <w:rsid w:val="00805A7C"/>
    <w:rsid w:val="00805B43"/>
    <w:rsid w:val="00810483"/>
    <w:rsid w:val="00813AFF"/>
    <w:rsid w:val="00814274"/>
    <w:rsid w:val="008146D3"/>
    <w:rsid w:val="00820527"/>
    <w:rsid w:val="00824696"/>
    <w:rsid w:val="00824A7E"/>
    <w:rsid w:val="00830256"/>
    <w:rsid w:val="00832BD3"/>
    <w:rsid w:val="00833421"/>
    <w:rsid w:val="00835546"/>
    <w:rsid w:val="0083671A"/>
    <w:rsid w:val="008410F8"/>
    <w:rsid w:val="00841B2E"/>
    <w:rsid w:val="00844265"/>
    <w:rsid w:val="00846D0F"/>
    <w:rsid w:val="00847457"/>
    <w:rsid w:val="00851C50"/>
    <w:rsid w:val="008521C1"/>
    <w:rsid w:val="008538E9"/>
    <w:rsid w:val="0085588A"/>
    <w:rsid w:val="00857FE2"/>
    <w:rsid w:val="008607C7"/>
    <w:rsid w:val="0086221E"/>
    <w:rsid w:val="008636BC"/>
    <w:rsid w:val="00863771"/>
    <w:rsid w:val="00871A74"/>
    <w:rsid w:val="00873DD8"/>
    <w:rsid w:val="0087407F"/>
    <w:rsid w:val="00874B55"/>
    <w:rsid w:val="00876FED"/>
    <w:rsid w:val="008777B8"/>
    <w:rsid w:val="00883E46"/>
    <w:rsid w:val="00886F52"/>
    <w:rsid w:val="008877BA"/>
    <w:rsid w:val="00887BED"/>
    <w:rsid w:val="00891A5A"/>
    <w:rsid w:val="00893DF7"/>
    <w:rsid w:val="00894E82"/>
    <w:rsid w:val="00897099"/>
    <w:rsid w:val="008979B9"/>
    <w:rsid w:val="00897D68"/>
    <w:rsid w:val="008A3C0A"/>
    <w:rsid w:val="008A7363"/>
    <w:rsid w:val="008B0A4E"/>
    <w:rsid w:val="008B13C1"/>
    <w:rsid w:val="008B26C0"/>
    <w:rsid w:val="008C0711"/>
    <w:rsid w:val="008C6558"/>
    <w:rsid w:val="008D34D3"/>
    <w:rsid w:val="008D3825"/>
    <w:rsid w:val="008D69B6"/>
    <w:rsid w:val="008E2496"/>
    <w:rsid w:val="008F2195"/>
    <w:rsid w:val="008F57E8"/>
    <w:rsid w:val="008F6319"/>
    <w:rsid w:val="008F672C"/>
    <w:rsid w:val="009017DA"/>
    <w:rsid w:val="00901D39"/>
    <w:rsid w:val="00904C83"/>
    <w:rsid w:val="00906590"/>
    <w:rsid w:val="00911D25"/>
    <w:rsid w:val="009130C4"/>
    <w:rsid w:val="009137FD"/>
    <w:rsid w:val="00915AA2"/>
    <w:rsid w:val="00917AC7"/>
    <w:rsid w:val="00923243"/>
    <w:rsid w:val="00923CF5"/>
    <w:rsid w:val="0092476B"/>
    <w:rsid w:val="00925A2B"/>
    <w:rsid w:val="0093163E"/>
    <w:rsid w:val="0093624E"/>
    <w:rsid w:val="00937F30"/>
    <w:rsid w:val="00940561"/>
    <w:rsid w:val="009427D3"/>
    <w:rsid w:val="00942BFE"/>
    <w:rsid w:val="00944DAE"/>
    <w:rsid w:val="00955D38"/>
    <w:rsid w:val="00956FE1"/>
    <w:rsid w:val="00960F67"/>
    <w:rsid w:val="0096193D"/>
    <w:rsid w:val="00967154"/>
    <w:rsid w:val="0096752C"/>
    <w:rsid w:val="0097088E"/>
    <w:rsid w:val="009709A8"/>
    <w:rsid w:val="009726EE"/>
    <w:rsid w:val="00977147"/>
    <w:rsid w:val="00977AFB"/>
    <w:rsid w:val="00984D58"/>
    <w:rsid w:val="009855F5"/>
    <w:rsid w:val="00987BCC"/>
    <w:rsid w:val="009952BC"/>
    <w:rsid w:val="009968D5"/>
    <w:rsid w:val="009A0722"/>
    <w:rsid w:val="009A3DCA"/>
    <w:rsid w:val="009B1C82"/>
    <w:rsid w:val="009B399D"/>
    <w:rsid w:val="009C059D"/>
    <w:rsid w:val="009C0F7B"/>
    <w:rsid w:val="009C361F"/>
    <w:rsid w:val="009C549B"/>
    <w:rsid w:val="009C7D4F"/>
    <w:rsid w:val="009C7F22"/>
    <w:rsid w:val="009D0769"/>
    <w:rsid w:val="009D1DC0"/>
    <w:rsid w:val="009D342E"/>
    <w:rsid w:val="009D356F"/>
    <w:rsid w:val="009D4915"/>
    <w:rsid w:val="009E0087"/>
    <w:rsid w:val="009E5281"/>
    <w:rsid w:val="009E6E44"/>
    <w:rsid w:val="009E6F63"/>
    <w:rsid w:val="009F1DAD"/>
    <w:rsid w:val="00A0453A"/>
    <w:rsid w:val="00A0681C"/>
    <w:rsid w:val="00A07394"/>
    <w:rsid w:val="00A07E44"/>
    <w:rsid w:val="00A10A25"/>
    <w:rsid w:val="00A2025B"/>
    <w:rsid w:val="00A209C2"/>
    <w:rsid w:val="00A23AA2"/>
    <w:rsid w:val="00A31864"/>
    <w:rsid w:val="00A352C2"/>
    <w:rsid w:val="00A365C3"/>
    <w:rsid w:val="00A42086"/>
    <w:rsid w:val="00A50C1A"/>
    <w:rsid w:val="00A50EE8"/>
    <w:rsid w:val="00A61D3D"/>
    <w:rsid w:val="00A62B5E"/>
    <w:rsid w:val="00A6545B"/>
    <w:rsid w:val="00A65AD9"/>
    <w:rsid w:val="00A7004D"/>
    <w:rsid w:val="00A705C6"/>
    <w:rsid w:val="00A709C4"/>
    <w:rsid w:val="00A711E3"/>
    <w:rsid w:val="00A724A9"/>
    <w:rsid w:val="00A7265F"/>
    <w:rsid w:val="00A73F25"/>
    <w:rsid w:val="00A7671F"/>
    <w:rsid w:val="00A8506F"/>
    <w:rsid w:val="00A8644C"/>
    <w:rsid w:val="00A8674A"/>
    <w:rsid w:val="00A87832"/>
    <w:rsid w:val="00A87BA0"/>
    <w:rsid w:val="00A94344"/>
    <w:rsid w:val="00A947D8"/>
    <w:rsid w:val="00A94D4F"/>
    <w:rsid w:val="00AA43F4"/>
    <w:rsid w:val="00AA5764"/>
    <w:rsid w:val="00AA7270"/>
    <w:rsid w:val="00AB235C"/>
    <w:rsid w:val="00AB39B8"/>
    <w:rsid w:val="00AB3C16"/>
    <w:rsid w:val="00AB4381"/>
    <w:rsid w:val="00AB4C28"/>
    <w:rsid w:val="00AB4DBA"/>
    <w:rsid w:val="00AD04C1"/>
    <w:rsid w:val="00AD0FE3"/>
    <w:rsid w:val="00AD1580"/>
    <w:rsid w:val="00AD2952"/>
    <w:rsid w:val="00AD3C67"/>
    <w:rsid w:val="00AE2B89"/>
    <w:rsid w:val="00AE31B5"/>
    <w:rsid w:val="00AE5526"/>
    <w:rsid w:val="00AE7D90"/>
    <w:rsid w:val="00AF0BE7"/>
    <w:rsid w:val="00B13AB3"/>
    <w:rsid w:val="00B17548"/>
    <w:rsid w:val="00B209FB"/>
    <w:rsid w:val="00B20D4F"/>
    <w:rsid w:val="00B213E0"/>
    <w:rsid w:val="00B30E6D"/>
    <w:rsid w:val="00B32A11"/>
    <w:rsid w:val="00B3682D"/>
    <w:rsid w:val="00B43B6A"/>
    <w:rsid w:val="00B45FDD"/>
    <w:rsid w:val="00B505C6"/>
    <w:rsid w:val="00B516A0"/>
    <w:rsid w:val="00B519E0"/>
    <w:rsid w:val="00B51A03"/>
    <w:rsid w:val="00B5207D"/>
    <w:rsid w:val="00B55649"/>
    <w:rsid w:val="00B63790"/>
    <w:rsid w:val="00B65238"/>
    <w:rsid w:val="00B677E0"/>
    <w:rsid w:val="00B7280A"/>
    <w:rsid w:val="00B72A62"/>
    <w:rsid w:val="00B7641F"/>
    <w:rsid w:val="00B80520"/>
    <w:rsid w:val="00B80EBC"/>
    <w:rsid w:val="00B82BD6"/>
    <w:rsid w:val="00B83C6B"/>
    <w:rsid w:val="00B9096B"/>
    <w:rsid w:val="00B923AB"/>
    <w:rsid w:val="00B949E9"/>
    <w:rsid w:val="00BA0A7A"/>
    <w:rsid w:val="00BA12AC"/>
    <w:rsid w:val="00BA242E"/>
    <w:rsid w:val="00BA78D3"/>
    <w:rsid w:val="00BB2F08"/>
    <w:rsid w:val="00BB3B55"/>
    <w:rsid w:val="00BB54CD"/>
    <w:rsid w:val="00BB5594"/>
    <w:rsid w:val="00BB5605"/>
    <w:rsid w:val="00BB5B97"/>
    <w:rsid w:val="00BB7A7D"/>
    <w:rsid w:val="00BB7F3C"/>
    <w:rsid w:val="00BC11E1"/>
    <w:rsid w:val="00BC6C8F"/>
    <w:rsid w:val="00BD336C"/>
    <w:rsid w:val="00BD670E"/>
    <w:rsid w:val="00BD7A58"/>
    <w:rsid w:val="00BE5B36"/>
    <w:rsid w:val="00BE6DAE"/>
    <w:rsid w:val="00BF27EC"/>
    <w:rsid w:val="00BF4F6B"/>
    <w:rsid w:val="00BF652D"/>
    <w:rsid w:val="00BF7310"/>
    <w:rsid w:val="00BF7CE0"/>
    <w:rsid w:val="00BF7DB2"/>
    <w:rsid w:val="00C021C8"/>
    <w:rsid w:val="00C02265"/>
    <w:rsid w:val="00C02C4E"/>
    <w:rsid w:val="00C02D80"/>
    <w:rsid w:val="00C03E20"/>
    <w:rsid w:val="00C22945"/>
    <w:rsid w:val="00C23DCF"/>
    <w:rsid w:val="00C27AE6"/>
    <w:rsid w:val="00C30BA4"/>
    <w:rsid w:val="00C31971"/>
    <w:rsid w:val="00C32F33"/>
    <w:rsid w:val="00C33F55"/>
    <w:rsid w:val="00C43173"/>
    <w:rsid w:val="00C44D45"/>
    <w:rsid w:val="00C45ABD"/>
    <w:rsid w:val="00C50B93"/>
    <w:rsid w:val="00C547D7"/>
    <w:rsid w:val="00C618B8"/>
    <w:rsid w:val="00C63A0B"/>
    <w:rsid w:val="00C6531C"/>
    <w:rsid w:val="00C65B88"/>
    <w:rsid w:val="00C67FA1"/>
    <w:rsid w:val="00C70860"/>
    <w:rsid w:val="00C72877"/>
    <w:rsid w:val="00C7455B"/>
    <w:rsid w:val="00C81326"/>
    <w:rsid w:val="00C8491D"/>
    <w:rsid w:val="00C856FC"/>
    <w:rsid w:val="00C90E23"/>
    <w:rsid w:val="00C91FC3"/>
    <w:rsid w:val="00C921B6"/>
    <w:rsid w:val="00C9728B"/>
    <w:rsid w:val="00C97F0E"/>
    <w:rsid w:val="00C97F50"/>
    <w:rsid w:val="00CB0BA9"/>
    <w:rsid w:val="00CB20D8"/>
    <w:rsid w:val="00CB2C8D"/>
    <w:rsid w:val="00CB57CB"/>
    <w:rsid w:val="00CC2703"/>
    <w:rsid w:val="00CC3085"/>
    <w:rsid w:val="00CC3495"/>
    <w:rsid w:val="00CD021C"/>
    <w:rsid w:val="00CD3378"/>
    <w:rsid w:val="00CD452F"/>
    <w:rsid w:val="00CE11D7"/>
    <w:rsid w:val="00CE7AF6"/>
    <w:rsid w:val="00CF3C21"/>
    <w:rsid w:val="00CF4454"/>
    <w:rsid w:val="00CF5C8C"/>
    <w:rsid w:val="00CF6DDB"/>
    <w:rsid w:val="00D03D23"/>
    <w:rsid w:val="00D04037"/>
    <w:rsid w:val="00D04910"/>
    <w:rsid w:val="00D0542A"/>
    <w:rsid w:val="00D102DE"/>
    <w:rsid w:val="00D1229D"/>
    <w:rsid w:val="00D1674E"/>
    <w:rsid w:val="00D20499"/>
    <w:rsid w:val="00D23CAF"/>
    <w:rsid w:val="00D24C6B"/>
    <w:rsid w:val="00D25201"/>
    <w:rsid w:val="00D25CE3"/>
    <w:rsid w:val="00D25E04"/>
    <w:rsid w:val="00D369E5"/>
    <w:rsid w:val="00D37990"/>
    <w:rsid w:val="00D434FA"/>
    <w:rsid w:val="00D43879"/>
    <w:rsid w:val="00D500C0"/>
    <w:rsid w:val="00D554EB"/>
    <w:rsid w:val="00D56312"/>
    <w:rsid w:val="00D652AD"/>
    <w:rsid w:val="00D73EB0"/>
    <w:rsid w:val="00D74BF4"/>
    <w:rsid w:val="00D83E48"/>
    <w:rsid w:val="00D844A0"/>
    <w:rsid w:val="00D85D89"/>
    <w:rsid w:val="00D86E1D"/>
    <w:rsid w:val="00D874DD"/>
    <w:rsid w:val="00D9048F"/>
    <w:rsid w:val="00D905D8"/>
    <w:rsid w:val="00D93404"/>
    <w:rsid w:val="00D948E3"/>
    <w:rsid w:val="00D96DC0"/>
    <w:rsid w:val="00D974BD"/>
    <w:rsid w:val="00DA0160"/>
    <w:rsid w:val="00DA03D4"/>
    <w:rsid w:val="00DA1BC7"/>
    <w:rsid w:val="00DA21F4"/>
    <w:rsid w:val="00DA28DA"/>
    <w:rsid w:val="00DA2FD8"/>
    <w:rsid w:val="00DA3892"/>
    <w:rsid w:val="00DA3CAB"/>
    <w:rsid w:val="00DA6325"/>
    <w:rsid w:val="00DA739C"/>
    <w:rsid w:val="00DB2A61"/>
    <w:rsid w:val="00DC119A"/>
    <w:rsid w:val="00DC41CB"/>
    <w:rsid w:val="00DC7E25"/>
    <w:rsid w:val="00DD0087"/>
    <w:rsid w:val="00DD2312"/>
    <w:rsid w:val="00DD2346"/>
    <w:rsid w:val="00DD4BC8"/>
    <w:rsid w:val="00DD73C3"/>
    <w:rsid w:val="00DD7D68"/>
    <w:rsid w:val="00DE1DF9"/>
    <w:rsid w:val="00DE74A0"/>
    <w:rsid w:val="00DF1194"/>
    <w:rsid w:val="00DF34E0"/>
    <w:rsid w:val="00DF3531"/>
    <w:rsid w:val="00DF5B73"/>
    <w:rsid w:val="00E0009E"/>
    <w:rsid w:val="00E003C3"/>
    <w:rsid w:val="00E00DC8"/>
    <w:rsid w:val="00E051DB"/>
    <w:rsid w:val="00E06903"/>
    <w:rsid w:val="00E0767D"/>
    <w:rsid w:val="00E10B53"/>
    <w:rsid w:val="00E10F6B"/>
    <w:rsid w:val="00E11A73"/>
    <w:rsid w:val="00E16C05"/>
    <w:rsid w:val="00E240A0"/>
    <w:rsid w:val="00E240BD"/>
    <w:rsid w:val="00E26844"/>
    <w:rsid w:val="00E27F1B"/>
    <w:rsid w:val="00E31032"/>
    <w:rsid w:val="00E3354C"/>
    <w:rsid w:val="00E35A8D"/>
    <w:rsid w:val="00E36150"/>
    <w:rsid w:val="00E365C8"/>
    <w:rsid w:val="00E4124A"/>
    <w:rsid w:val="00E45503"/>
    <w:rsid w:val="00E46D65"/>
    <w:rsid w:val="00E476AC"/>
    <w:rsid w:val="00E52823"/>
    <w:rsid w:val="00E52DE0"/>
    <w:rsid w:val="00E648D9"/>
    <w:rsid w:val="00E66DB8"/>
    <w:rsid w:val="00E700DB"/>
    <w:rsid w:val="00E82B04"/>
    <w:rsid w:val="00E82C03"/>
    <w:rsid w:val="00E83822"/>
    <w:rsid w:val="00E838C9"/>
    <w:rsid w:val="00E8541A"/>
    <w:rsid w:val="00E87662"/>
    <w:rsid w:val="00E87B92"/>
    <w:rsid w:val="00E9457D"/>
    <w:rsid w:val="00E94AD7"/>
    <w:rsid w:val="00E959ED"/>
    <w:rsid w:val="00E962D5"/>
    <w:rsid w:val="00E969AE"/>
    <w:rsid w:val="00EA0384"/>
    <w:rsid w:val="00EA11B9"/>
    <w:rsid w:val="00EA19DE"/>
    <w:rsid w:val="00EA1DD2"/>
    <w:rsid w:val="00EA2187"/>
    <w:rsid w:val="00EA3C90"/>
    <w:rsid w:val="00EA4E57"/>
    <w:rsid w:val="00EA6CF4"/>
    <w:rsid w:val="00EC5069"/>
    <w:rsid w:val="00ED3F2D"/>
    <w:rsid w:val="00ED414D"/>
    <w:rsid w:val="00EE2260"/>
    <w:rsid w:val="00EE2CA2"/>
    <w:rsid w:val="00EE537E"/>
    <w:rsid w:val="00EE5829"/>
    <w:rsid w:val="00EF00A5"/>
    <w:rsid w:val="00EF130D"/>
    <w:rsid w:val="00EF2CB6"/>
    <w:rsid w:val="00F00DD7"/>
    <w:rsid w:val="00F00EA6"/>
    <w:rsid w:val="00F00FA8"/>
    <w:rsid w:val="00F01DB8"/>
    <w:rsid w:val="00F0228E"/>
    <w:rsid w:val="00F10BF2"/>
    <w:rsid w:val="00F170C1"/>
    <w:rsid w:val="00F17D39"/>
    <w:rsid w:val="00F20850"/>
    <w:rsid w:val="00F21D1A"/>
    <w:rsid w:val="00F26470"/>
    <w:rsid w:val="00F26E31"/>
    <w:rsid w:val="00F30604"/>
    <w:rsid w:val="00F352FF"/>
    <w:rsid w:val="00F41FFF"/>
    <w:rsid w:val="00F4710C"/>
    <w:rsid w:val="00F47720"/>
    <w:rsid w:val="00F47F80"/>
    <w:rsid w:val="00F50130"/>
    <w:rsid w:val="00F536DE"/>
    <w:rsid w:val="00F56CCB"/>
    <w:rsid w:val="00F60F01"/>
    <w:rsid w:val="00F65F06"/>
    <w:rsid w:val="00F6627D"/>
    <w:rsid w:val="00F672D8"/>
    <w:rsid w:val="00F67865"/>
    <w:rsid w:val="00F75A38"/>
    <w:rsid w:val="00F76B08"/>
    <w:rsid w:val="00F7742D"/>
    <w:rsid w:val="00F77753"/>
    <w:rsid w:val="00F87B09"/>
    <w:rsid w:val="00F90491"/>
    <w:rsid w:val="00F9101B"/>
    <w:rsid w:val="00F91851"/>
    <w:rsid w:val="00F91B3F"/>
    <w:rsid w:val="00F9608F"/>
    <w:rsid w:val="00FA09EA"/>
    <w:rsid w:val="00FA165B"/>
    <w:rsid w:val="00FA34AF"/>
    <w:rsid w:val="00FA590D"/>
    <w:rsid w:val="00FB1F5E"/>
    <w:rsid w:val="00FB4566"/>
    <w:rsid w:val="00FB482B"/>
    <w:rsid w:val="00FB5FC7"/>
    <w:rsid w:val="00FC11AF"/>
    <w:rsid w:val="00FC3814"/>
    <w:rsid w:val="00FC7092"/>
    <w:rsid w:val="00FD0C9B"/>
    <w:rsid w:val="00FD220A"/>
    <w:rsid w:val="00FD4E32"/>
    <w:rsid w:val="00FE15D1"/>
    <w:rsid w:val="00FE4EBE"/>
    <w:rsid w:val="00FF0658"/>
    <w:rsid w:val="00FF086F"/>
    <w:rsid w:val="00FF1118"/>
    <w:rsid w:val="014E558D"/>
    <w:rsid w:val="04528380"/>
    <w:rsid w:val="08DBF32D"/>
    <w:rsid w:val="08DF6212"/>
    <w:rsid w:val="0CE151D9"/>
    <w:rsid w:val="0E5FB676"/>
    <w:rsid w:val="1B42F0F0"/>
    <w:rsid w:val="1BA6951E"/>
    <w:rsid w:val="1D782E92"/>
    <w:rsid w:val="1E5859D9"/>
    <w:rsid w:val="20ACBB3B"/>
    <w:rsid w:val="2383B6BE"/>
    <w:rsid w:val="27DDCD93"/>
    <w:rsid w:val="2CE04BFE"/>
    <w:rsid w:val="2E441C1B"/>
    <w:rsid w:val="2F893BB1"/>
    <w:rsid w:val="359B4425"/>
    <w:rsid w:val="35CE7F5D"/>
    <w:rsid w:val="36F4493F"/>
    <w:rsid w:val="37066971"/>
    <w:rsid w:val="3858FE90"/>
    <w:rsid w:val="3B06A8F9"/>
    <w:rsid w:val="3E8C552B"/>
    <w:rsid w:val="442879DD"/>
    <w:rsid w:val="49A7B053"/>
    <w:rsid w:val="4FBCAA01"/>
    <w:rsid w:val="5218B90C"/>
    <w:rsid w:val="575044B0"/>
    <w:rsid w:val="59174718"/>
    <w:rsid w:val="59E291C6"/>
    <w:rsid w:val="5B27137F"/>
    <w:rsid w:val="5DCCC1EE"/>
    <w:rsid w:val="5DFC4C85"/>
    <w:rsid w:val="6072CDA7"/>
    <w:rsid w:val="61BD5635"/>
    <w:rsid w:val="648E7518"/>
    <w:rsid w:val="6613D1C9"/>
    <w:rsid w:val="68C8ED1D"/>
    <w:rsid w:val="69C5C649"/>
    <w:rsid w:val="70A75E5D"/>
    <w:rsid w:val="70C4F423"/>
    <w:rsid w:val="743526E6"/>
    <w:rsid w:val="75694CA8"/>
    <w:rsid w:val="75EBB1A7"/>
    <w:rsid w:val="77FE0FDC"/>
    <w:rsid w:val="792FC73C"/>
    <w:rsid w:val="7A6A2721"/>
    <w:rsid w:val="7E23DDFB"/>
    <w:rsid w:val="7E971424"/>
    <w:rsid w:val="7F0DF8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06EB6"/>
  <w15:chartTrackingRefBased/>
  <w15:docId w15:val="{FDAA192E-9654-4625-8AD9-06AB5FBE0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2A61"/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1372"/>
    <w:pPr>
      <w:keepNext/>
      <w:keepLines/>
      <w:spacing w:before="240" w:after="120"/>
      <w:jc w:val="center"/>
      <w:outlineLvl w:val="0"/>
    </w:pPr>
    <w:rPr>
      <w:rFonts w:eastAsiaTheme="majorEastAsia" w:cstheme="majorBidi"/>
      <w:b/>
      <w:color w:val="470A68"/>
      <w:sz w:val="36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C7332"/>
    <w:pPr>
      <w:jc w:val="left"/>
      <w:outlineLvl w:val="1"/>
    </w:pPr>
    <w:rPr>
      <w:b w:val="0"/>
    </w:rPr>
  </w:style>
  <w:style w:type="paragraph" w:styleId="Heading3">
    <w:name w:val="heading 3"/>
    <w:basedOn w:val="Subtitle"/>
    <w:next w:val="Normal"/>
    <w:link w:val="Heading3Char"/>
    <w:uiPriority w:val="9"/>
    <w:unhideWhenUsed/>
    <w:qFormat/>
    <w:rsid w:val="00DB2A61"/>
    <w:pPr>
      <w:outlineLvl w:val="2"/>
    </w:p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71621A"/>
    <w:pPr>
      <w:spacing w:before="40"/>
      <w:outlineLvl w:val="3"/>
    </w:pPr>
    <w:rPr>
      <w:rFonts w:ascii="Segoe UI Semibold" w:hAnsi="Segoe UI Semibold"/>
      <w:color w:val="7030A0"/>
      <w:sz w:val="22"/>
    </w:rPr>
  </w:style>
  <w:style w:type="paragraph" w:styleId="Heading5">
    <w:name w:val="heading 5"/>
    <w:basedOn w:val="Caption"/>
    <w:next w:val="Normal"/>
    <w:link w:val="Heading5Char"/>
    <w:uiPriority w:val="9"/>
    <w:unhideWhenUsed/>
    <w:qFormat/>
    <w:rsid w:val="007562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7332"/>
    <w:rPr>
      <w:rFonts w:ascii="Segoe UI" w:eastAsiaTheme="majorEastAsia" w:hAnsi="Segoe UI" w:cstheme="majorBidi"/>
      <w:color w:val="470A68"/>
      <w:sz w:val="36"/>
      <w:szCs w:val="32"/>
    </w:rPr>
  </w:style>
  <w:style w:type="paragraph" w:styleId="NoSpacing">
    <w:name w:val="No Spacing"/>
    <w:uiPriority w:val="1"/>
    <w:rsid w:val="00F9101B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rsid w:val="00DB2A61"/>
    <w:pPr>
      <w:numPr>
        <w:ilvl w:val="1"/>
      </w:numPr>
    </w:pPr>
    <w:rPr>
      <w:color w:val="FF7200"/>
      <w:spacing w:val="15"/>
      <w:sz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B2A61"/>
    <w:rPr>
      <w:rFonts w:ascii="Segoe UI" w:hAnsi="Segoe UI"/>
      <w:color w:val="FF7200"/>
      <w:spacing w:val="15"/>
      <w:sz w:val="28"/>
    </w:rPr>
  </w:style>
  <w:style w:type="paragraph" w:styleId="Header">
    <w:name w:val="header"/>
    <w:basedOn w:val="Normal"/>
    <w:link w:val="HeaderChar"/>
    <w:uiPriority w:val="99"/>
    <w:unhideWhenUsed/>
    <w:rsid w:val="00911D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1D25"/>
  </w:style>
  <w:style w:type="paragraph" w:styleId="Footer">
    <w:name w:val="footer"/>
    <w:basedOn w:val="Normal"/>
    <w:link w:val="FooterChar"/>
    <w:uiPriority w:val="99"/>
    <w:unhideWhenUsed/>
    <w:rsid w:val="00911D2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1D25"/>
  </w:style>
  <w:style w:type="table" w:styleId="TableGrid">
    <w:name w:val="Table Grid"/>
    <w:basedOn w:val="TableNormal"/>
    <w:uiPriority w:val="39"/>
    <w:rsid w:val="00B175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6Colorful-Accent5">
    <w:name w:val="Grid Table 6 Colorful Accent 5"/>
    <w:basedOn w:val="TableNormal"/>
    <w:uiPriority w:val="51"/>
    <w:rsid w:val="00B20D4F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6C5EB6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E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9457D"/>
    <w:pPr>
      <w:numPr>
        <w:numId w:val="7"/>
      </w:numPr>
      <w:contextualSpacing/>
    </w:pPr>
  </w:style>
  <w:style w:type="paragraph" w:styleId="Caption">
    <w:name w:val="caption"/>
    <w:aliases w:val="caption"/>
    <w:basedOn w:val="Normal"/>
    <w:next w:val="Normal"/>
    <w:uiPriority w:val="35"/>
    <w:unhideWhenUsed/>
    <w:qFormat/>
    <w:rsid w:val="00FD220A"/>
    <w:pPr>
      <w:keepNext/>
      <w:spacing w:after="200" w:line="240" w:lineRule="auto"/>
      <w:outlineLvl w:val="4"/>
    </w:pPr>
    <w:rPr>
      <w:b/>
      <w:iCs/>
      <w:color w:val="FF720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960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608F"/>
    <w:rPr>
      <w:color w:val="605E5C"/>
      <w:shd w:val="clear" w:color="auto" w:fill="E1DFDD"/>
    </w:rPr>
  </w:style>
  <w:style w:type="character" w:styleId="IntenseEmphasis">
    <w:name w:val="Intense Emphasis"/>
    <w:basedOn w:val="DefaultParagraphFont"/>
    <w:uiPriority w:val="21"/>
    <w:rsid w:val="00D652AD"/>
    <w:rPr>
      <w:i/>
      <w:iCs/>
      <w:color w:val="4472C4" w:themeColor="accent1"/>
    </w:rPr>
  </w:style>
  <w:style w:type="table" w:styleId="GridTable4-Accent5">
    <w:name w:val="Grid Table 4 Accent 5"/>
    <w:basedOn w:val="TableNormal"/>
    <w:uiPriority w:val="49"/>
    <w:rsid w:val="005E27C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AD295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D295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D2952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B83C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83C6B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83C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3C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3C6B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B1372"/>
    <w:rPr>
      <w:rFonts w:ascii="Segoe UI" w:eastAsiaTheme="majorEastAsia" w:hAnsi="Segoe UI" w:cstheme="majorBidi"/>
      <w:b/>
      <w:color w:val="470A68"/>
      <w:sz w:val="3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B2A61"/>
    <w:rPr>
      <w:rFonts w:ascii="Segoe UI" w:hAnsi="Segoe UI"/>
      <w:color w:val="FF7200"/>
      <w:spacing w:val="15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1621A"/>
    <w:rPr>
      <w:rFonts w:ascii="Segoe UI Semibold" w:eastAsiaTheme="majorEastAsia" w:hAnsi="Segoe UI Semibold" w:cstheme="majorBidi"/>
      <w:color w:val="7030A0"/>
      <w:szCs w:val="32"/>
    </w:rPr>
  </w:style>
  <w:style w:type="table" w:customStyle="1" w:styleId="TableGrid2">
    <w:name w:val="Table Grid2"/>
    <w:basedOn w:val="TableNormal"/>
    <w:uiPriority w:val="99"/>
    <w:rsid w:val="00406C59"/>
    <w:pPr>
      <w:spacing w:before="40" w:after="40" w:line="240" w:lineRule="auto"/>
    </w:pPr>
    <w:rPr>
      <w:rFonts w:ascii="Segoe UI" w:hAnsi="Segoe UI"/>
    </w:rPr>
    <w:tblPr>
      <w:tblBorders>
        <w:top w:val="single" w:sz="4" w:space="0" w:color="auto"/>
        <w:bottom w:val="single" w:sz="4" w:space="0" w:color="auto"/>
      </w:tblBorders>
    </w:tblPr>
    <w:tblStylePr w:type="firstRow">
      <w:pPr>
        <w:wordWrap/>
        <w:ind w:leftChars="0" w:left="0"/>
      </w:pPr>
      <w:rPr>
        <w:rFonts w:ascii="Segoe UI" w:hAnsi="Segoe UI"/>
        <w:b/>
        <w:sz w:val="22"/>
      </w:rPr>
      <w:tblPr/>
      <w:tcPr>
        <w:tcBorders>
          <w:bottom w:val="single" w:sz="4" w:space="0" w:color="auto"/>
        </w:tcBorders>
      </w:tcPr>
    </w:tblStylePr>
    <w:tblStylePr w:type="firstCol">
      <w:pPr>
        <w:wordWrap/>
        <w:ind w:leftChars="0" w:left="113"/>
      </w:pPr>
    </w:tblStylePr>
  </w:style>
  <w:style w:type="table" w:customStyle="1" w:styleId="Style1">
    <w:name w:val="Style1"/>
    <w:basedOn w:val="TableGrid2"/>
    <w:uiPriority w:val="99"/>
    <w:rsid w:val="0072205C"/>
    <w:pPr>
      <w:ind w:left="113"/>
    </w:pPr>
    <w:tblPr/>
    <w:tblStylePr w:type="firstRow">
      <w:pPr>
        <w:wordWrap/>
        <w:ind w:leftChars="0" w:left="113"/>
      </w:pPr>
      <w:rPr>
        <w:rFonts w:ascii="Segoe UI" w:hAnsi="Segoe UI"/>
        <w:b/>
        <w:sz w:val="22"/>
      </w:rPr>
      <w:tblPr/>
      <w:tcPr>
        <w:tcBorders>
          <w:bottom w:val="single" w:sz="4" w:space="0" w:color="auto"/>
        </w:tcBorders>
      </w:tcPr>
    </w:tblStylePr>
    <w:tblStylePr w:type="firstCol">
      <w:pPr>
        <w:wordWrap/>
        <w:ind w:leftChars="0" w:left="113"/>
      </w:pPr>
      <w:tblPr/>
      <w:tcPr>
        <w:tcBorders>
          <w:right w:val="single" w:sz="4" w:space="0" w:color="auto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7562CE"/>
    <w:rPr>
      <w:rFonts w:ascii="Segoe UI" w:hAnsi="Segoe UI"/>
      <w:b/>
      <w:iCs/>
      <w:color w:val="FF7200"/>
      <w:sz w:val="18"/>
      <w:szCs w:val="18"/>
    </w:rPr>
  </w:style>
  <w:style w:type="character" w:customStyle="1" w:styleId="Heading50">
    <w:name w:val="Heading5"/>
    <w:basedOn w:val="DefaultParagraphFont"/>
    <w:uiPriority w:val="1"/>
    <w:qFormat/>
    <w:rsid w:val="005271AF"/>
    <w:rPr>
      <w:rFonts w:ascii="Segoe UI Semibold" w:hAnsi="Segoe UI Semibold" w:cs="Segoe UI Semibold"/>
      <w:color w:val="FF72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75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61FA8C572B4B49BFA3F9D785399AD0" ma:contentTypeVersion="12" ma:contentTypeDescription="Create a new document." ma:contentTypeScope="" ma:versionID="d48cef5b5423c0d8df4cbd7bccdc8449">
  <xsd:schema xmlns:xsd="http://www.w3.org/2001/XMLSchema" xmlns:xs="http://www.w3.org/2001/XMLSchema" xmlns:p="http://schemas.microsoft.com/office/2006/metadata/properties" xmlns:ns2="954b8400-8579-46f5-bfbc-6b39019ca774" xmlns:ns3="323a2898-945b-4792-bc34-bdc1336d6348" targetNamespace="http://schemas.microsoft.com/office/2006/metadata/properties" ma:root="true" ma:fieldsID="c8c427ab9b1735dc026bf57f14e627cd" ns2:_="" ns3:_="">
    <xsd:import namespace="954b8400-8579-46f5-bfbc-6b39019ca774"/>
    <xsd:import namespace="323a2898-945b-4792-bc34-bdc1336d634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EventHashCode" minOccurs="0"/>
                <xsd:element ref="ns2:MediaServiceGenerationTime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4b8400-8579-46f5-bfbc-6b39019ca7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3a2898-945b-4792-bc34-bdc1336d634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A281E61-2AEE-40E8-ACC5-28213C8DCC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6539E75-8BCF-41A8-91A3-F85FBA8659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222E28C-6E93-4046-9869-9D839DB506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E64279-4E75-499A-B72C-60A8B1D92D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4b8400-8579-46f5-bfbc-6b39019ca774"/>
    <ds:schemaRef ds:uri="323a2898-945b-4792-bc34-bdc1336d63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rina Chao</dc:creator>
  <cp:keywords/>
  <dc:description/>
  <cp:lastModifiedBy>Daniel Whiting</cp:lastModifiedBy>
  <cp:revision>49</cp:revision>
  <dcterms:created xsi:type="dcterms:W3CDTF">2021-04-13T03:39:00Z</dcterms:created>
  <dcterms:modified xsi:type="dcterms:W3CDTF">2023-03-30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61FA8C572B4B49BFA3F9D785399AD0</vt:lpwstr>
  </property>
</Properties>
</file>